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10AB3" w14:textId="77777777" w:rsidR="004D587A" w:rsidRPr="00CE2534" w:rsidRDefault="004D587A" w:rsidP="004D587A">
      <w:pPr>
        <w:jc w:val="center"/>
        <w:rPr>
          <w:b/>
          <w:bCs/>
          <w:sz w:val="28"/>
          <w:szCs w:val="28"/>
          <w:u w:val="single"/>
        </w:rPr>
      </w:pPr>
      <w:r w:rsidRPr="00CE2534">
        <w:rPr>
          <w:b/>
          <w:bCs/>
          <w:sz w:val="28"/>
          <w:szCs w:val="28"/>
          <w:u w:val="single"/>
        </w:rPr>
        <w:t>UCS</w:t>
      </w:r>
      <w:r>
        <w:rPr>
          <w:b/>
          <w:bCs/>
          <w:sz w:val="28"/>
          <w:szCs w:val="28"/>
          <w:u w:val="single"/>
        </w:rPr>
        <w:t>1712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–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GRAPHICS AND MULTIMEDIA LAB</w:t>
      </w:r>
    </w:p>
    <w:p w14:paraId="0E142AD4" w14:textId="77FAB39C" w:rsidR="004D587A" w:rsidRDefault="004D587A" w:rsidP="004D587A">
      <w:pPr>
        <w:jc w:val="center"/>
      </w:pPr>
      <w:r w:rsidRPr="00CE2534">
        <w:rPr>
          <w:b/>
          <w:bCs/>
          <w:sz w:val="28"/>
          <w:szCs w:val="28"/>
          <w:u w:val="single"/>
        </w:rPr>
        <w:t>Ex. No.</w:t>
      </w:r>
      <w:r>
        <w:rPr>
          <w:b/>
          <w:bCs/>
          <w:sz w:val="28"/>
          <w:szCs w:val="28"/>
          <w:u w:val="single"/>
        </w:rPr>
        <w:t>12</w:t>
      </w:r>
      <w:r w:rsidRPr="00CE2534">
        <w:rPr>
          <w:b/>
          <w:bCs/>
          <w:sz w:val="28"/>
          <w:szCs w:val="28"/>
          <w:u w:val="single"/>
        </w:rPr>
        <w:t xml:space="preserve"> </w:t>
      </w:r>
      <w:r w:rsidRPr="004D587A">
        <w:rPr>
          <w:b/>
          <w:bCs/>
          <w:sz w:val="28"/>
          <w:szCs w:val="28"/>
          <w:u w:val="single"/>
        </w:rPr>
        <w:t>Creating 2D animation</w:t>
      </w:r>
    </w:p>
    <w:p w14:paraId="36BBCA87" w14:textId="3F596068" w:rsidR="004D587A" w:rsidRDefault="004D587A" w:rsidP="004D587A">
      <w:pP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164230">
        <w:rPr>
          <w:sz w:val="24"/>
          <w:szCs w:val="24"/>
        </w:rPr>
        <w:t>18</w:t>
      </w:r>
      <w:r>
        <w:rPr>
          <w:sz w:val="24"/>
          <w:szCs w:val="24"/>
        </w:rPr>
        <w:t xml:space="preserve">/10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5D5569C5" w14:textId="77777777" w:rsidR="004D587A" w:rsidRDefault="004D587A" w:rsidP="004D587A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30C78468" w14:textId="77777777" w:rsidR="004D587A" w:rsidRDefault="004D587A" w:rsidP="004D587A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12E898FC" w14:textId="07AA0A09" w:rsidR="00305B41" w:rsidRDefault="004D587A">
      <w:pPr>
        <w:rPr>
          <w:sz w:val="24"/>
          <w:szCs w:val="24"/>
        </w:rPr>
      </w:pPr>
      <w:r w:rsidRPr="004D587A">
        <w:rPr>
          <w:sz w:val="24"/>
          <w:szCs w:val="24"/>
        </w:rPr>
        <w:t>Using GIMP, include layers and create a simple animation of your choice.</w:t>
      </w:r>
    </w:p>
    <w:p w14:paraId="15A6DAEB" w14:textId="4100C461" w:rsidR="004D587A" w:rsidRDefault="004D587A" w:rsidP="004D587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 Screenshots</w:t>
      </w:r>
      <w:r w:rsidRPr="00CE2534">
        <w:rPr>
          <w:b/>
          <w:bCs/>
          <w:sz w:val="28"/>
          <w:szCs w:val="28"/>
        </w:rPr>
        <w:t>:</w:t>
      </w:r>
    </w:p>
    <w:p w14:paraId="557A99A0" w14:textId="57B7580E" w:rsidR="004D587A" w:rsidRDefault="004D587A" w:rsidP="004D587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ayers:</w:t>
      </w:r>
    </w:p>
    <w:p w14:paraId="2FBA0873" w14:textId="01B3E3D1" w:rsidR="004D587A" w:rsidRDefault="004D587A" w:rsidP="004D587A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244DEC93" wp14:editId="354A628F">
            <wp:extent cx="1603075" cy="381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6700" cy="381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7708F" w14:textId="459AE87C" w:rsidR="004D587A" w:rsidRDefault="004D587A" w:rsidP="004D587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imation:</w:t>
      </w:r>
    </w:p>
    <w:p w14:paraId="62D5BF47" w14:textId="294A3176" w:rsidR="004D587A" w:rsidRDefault="004D587A" w:rsidP="004D587A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49A22C59" wp14:editId="7B8CA057">
            <wp:extent cx="2028825" cy="2013532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618" cy="2015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4"/>
          <w:szCs w:val="24"/>
        </w:rPr>
        <w:drawing>
          <wp:inline distT="0" distB="0" distL="0" distR="0" wp14:anchorId="143031C8" wp14:editId="56A23EA5">
            <wp:extent cx="2085975" cy="2049742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354" cy="2073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83677" w14:textId="28A26F8E" w:rsidR="004D587A" w:rsidRDefault="004D587A" w:rsidP="004D587A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2C996352" wp14:editId="1FD84D6C">
            <wp:extent cx="2628900" cy="2628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4"/>
          <w:szCs w:val="24"/>
        </w:rPr>
        <w:t xml:space="preserve"> </w:t>
      </w:r>
      <w:r>
        <w:rPr>
          <w:b/>
          <w:bCs/>
          <w:noProof/>
          <w:sz w:val="24"/>
          <w:szCs w:val="24"/>
        </w:rPr>
        <w:drawing>
          <wp:inline distT="0" distB="0" distL="0" distR="0" wp14:anchorId="3ABBBD26" wp14:editId="5259ECEE">
            <wp:extent cx="2524125" cy="254315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1" cy="2556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E6C1B" w14:textId="07323E9F" w:rsidR="004D587A" w:rsidRDefault="004D587A" w:rsidP="004D587A">
      <w:pPr>
        <w:rPr>
          <w:b/>
          <w:bCs/>
          <w:noProof/>
          <w:sz w:val="24"/>
          <w:szCs w:val="24"/>
        </w:rPr>
      </w:pPr>
    </w:p>
    <w:p w14:paraId="2D991781" w14:textId="1866D3AD" w:rsidR="004D587A" w:rsidRDefault="004D587A" w:rsidP="004D587A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78CEEA0C" wp14:editId="4C7FE870">
            <wp:extent cx="2524125" cy="2486731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329" cy="2490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sz w:val="24"/>
          <w:szCs w:val="24"/>
        </w:rPr>
        <w:t xml:space="preserve">  </w:t>
      </w:r>
      <w:r>
        <w:rPr>
          <w:b/>
          <w:bCs/>
          <w:noProof/>
          <w:sz w:val="24"/>
          <w:szCs w:val="24"/>
        </w:rPr>
        <w:drawing>
          <wp:inline distT="0" distB="0" distL="0" distR="0" wp14:anchorId="49DC0A0A" wp14:editId="330315C4">
            <wp:extent cx="2377625" cy="237172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8731" cy="2372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354A9" w14:textId="7139AE23" w:rsidR="004D587A" w:rsidRDefault="004D587A" w:rsidP="004D587A">
      <w:pPr>
        <w:rPr>
          <w:b/>
          <w:bCs/>
          <w:sz w:val="24"/>
          <w:szCs w:val="24"/>
        </w:rPr>
      </w:pPr>
    </w:p>
    <w:p w14:paraId="214FB3C5" w14:textId="09291F4C" w:rsidR="004D587A" w:rsidRPr="004D587A" w:rsidRDefault="004D587A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4F4C5C91" wp14:editId="17328BC7">
            <wp:extent cx="2686050" cy="270629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633" cy="2709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D587A" w:rsidRPr="004D58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DI1NTawtDQxNjZR0lEKTi0uzszPAykwrAUAnExEPiwAAAA="/>
  </w:docVars>
  <w:rsids>
    <w:rsidRoot w:val="004D587A"/>
    <w:rsid w:val="00164230"/>
    <w:rsid w:val="00305B41"/>
    <w:rsid w:val="004D5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31607"/>
  <w15:chartTrackingRefBased/>
  <w15:docId w15:val="{B9314836-A3DE-4081-AE4A-119A8805D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8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4</Words>
  <Characters>251</Characters>
  <Application>Microsoft Office Word</Application>
  <DocSecurity>0</DocSecurity>
  <Lines>2</Lines>
  <Paragraphs>1</Paragraphs>
  <ScaleCrop>false</ScaleCrop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N Srinath</dc:creator>
  <cp:keywords/>
  <dc:description/>
  <cp:lastModifiedBy>SRINIVASAN Srinath</cp:lastModifiedBy>
  <cp:revision>2</cp:revision>
  <dcterms:created xsi:type="dcterms:W3CDTF">2021-10-27T12:49:00Z</dcterms:created>
  <dcterms:modified xsi:type="dcterms:W3CDTF">2021-10-31T09:39:00Z</dcterms:modified>
</cp:coreProperties>
</file>